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Milan</w:t>
      </w:r>
    </w:p>
    <w:p>
      <w:pPr>
        <w:pStyle w:val="FirstParagraph"/>
      </w:pPr>
      <w:r>
        <w:t xml:space="preserve">Elena Rossi</w:t>
      </w:r>
      <w:r>
        <w:br/>
      </w:r>
      <w:r>
        <w:t xml:space="preserve">University of Milan - Department of Economics</w:t>
      </w:r>
      <w:r>
        <w:br/>
      </w:r>
      <w:r>
        <w:t xml:space="preserve">Via Festa del Perdono, 7</w:t>
      </w:r>
      <w:r>
        <w:br/>
      </w:r>
      <w:r>
        <w:t xml:space="preserve">20122 Milan, Italy</w:t>
      </w:r>
    </w:p>
    <w:p>
      <w:pPr>
        <w:pStyle w:val="BodyText"/>
      </w:pPr>
      <w:r>
        <w:t xml:space="preserve">October 26, 2023</w:t>
      </w:r>
    </w:p>
    <w:p>
      <w:pPr>
        <w:pStyle w:val="BodyText"/>
      </w:pPr>
      <w:r>
        <w:t xml:space="preserve">Hiring Manager</w:t>
      </w:r>
      <w:r>
        <w:br/>
      </w:r>
      <w:r>
        <w:t xml:space="preserve">Banca Intesa Sanpaolo</w:t>
      </w:r>
      <w:r>
        <w:br/>
      </w:r>
      <w:r>
        <w:t xml:space="preserve">Piazza della Vittoria, 19</w:t>
      </w:r>
      <w:r>
        <w:br/>
      </w:r>
      <w:r>
        <w:t xml:space="preserve">20124 Milan, Italy</w:t>
      </w:r>
    </w:p>
    <w:bookmarkStart w:id="20" w:name="X8ad42319216b27e0dcd76e4235faeef11296bfa"/>
    <w:p>
      <w:pPr>
        <w:pStyle w:val="Heading1"/>
      </w:pPr>
      <w:r>
        <w:t xml:space="preserve">Internship Application Letter for Economist Position</w:t>
      </w:r>
    </w:p>
    <w:p>
      <w:pPr>
        <w:pStyle w:val="FirstParagraph"/>
      </w:pPr>
      <w:r>
        <w:t xml:space="preserve">Subject: Internship Application for Economist Internship at Banca Intesa Sanpaolo in Milan</w:t>
      </w:r>
    </w:p>
    <w:p>
      <w:pPr>
        <w:pStyle w:val="BodyText"/>
      </w:pPr>
      <w:r>
        <w:t xml:space="preserve">Dear Hiring Manager,</w:t>
      </w:r>
    </w:p>
    <w:p>
      <w:pPr>
        <w:pStyle w:val="BodyText"/>
      </w:pPr>
      <w:r>
        <w:t xml:space="preserve">I am writing to express my enthusiastic interest in the Economist Internship position at Banca Intesa Sanpaolo, as advertised on your careers portal. As a final-year Economics undergraduate student at the University of Milan with a specialization in European Financial Markets and Quantitative Analysis, I have meticulously prepared this</w:t>
      </w:r>
      <w:r>
        <w:t xml:space="preserve"> </w:t>
      </w:r>
      <w:r>
        <w:rPr>
          <w:bCs/>
          <w:b/>
        </w:rPr>
        <w:t xml:space="preserve">Internship Application Letter</w:t>
      </w:r>
      <w:r>
        <w:t xml:space="preserve"> </w:t>
      </w:r>
      <w:r>
        <w:t xml:space="preserve">to demonstrate how my academic background, analytical skills, and profound connection to</w:t>
      </w:r>
      <w:r>
        <w:t xml:space="preserve"> </w:t>
      </w:r>
      <w:r>
        <w:rPr>
          <w:bCs/>
          <w:b/>
        </w:rPr>
        <w:t xml:space="preserve">Italy Milan</w:t>
      </w:r>
      <w:r>
        <w:t xml:space="preserve">'s dynamic economic ecosystem align perfectly with your firm's objectives. My aspiration is to contribute meaningfully as a future</w:t>
      </w:r>
      <w:r>
        <w:t xml:space="preserve"> </w:t>
      </w:r>
      <w:r>
        <w:rPr>
          <w:bCs/>
          <w:b/>
        </w:rPr>
        <w:t xml:space="preserve">Economist</w:t>
      </w:r>
      <w:r>
        <w:t xml:space="preserve"> </w:t>
      </w:r>
      <w:r>
        <w:t xml:space="preserve">within one of Europe's most influential financial institutions, located precisely in the heart of Italy's economic capital.</w:t>
      </w:r>
    </w:p>
    <w:p>
      <w:pPr>
        <w:pStyle w:val="BodyText"/>
      </w:pPr>
      <w:r>
        <w:t xml:space="preserve">My academic journey at the University of Milan has been rigorously focused on developing expertise directly applicable to your institution's core functions. I have completed advanced coursework including Econometrics (Grade: 29/30), Macroeconomic Policy Analysis, and International Finance, where I consistently ranked in the top 5% of my cohort. My thesis, "The Impact of Eurozone Monetary Policy on Southern Italian SMEs," involved comprehensive analysis using Stata and Python to model regional economic disparities—directly mirroring the type of research your team conducts for strategic decision-making. Notably, I achieved a distinction in my summer internship at the Bank of Italy's Milan branch, where I contributed to a study on Lombardia's industrial output trends, gaining firsthand experience with central banking protocols and data interpretation frameworks that resonate with Banca Intesa Sanpaolo's operational environment.</w:t>
      </w:r>
    </w:p>
    <w:p>
      <w:pPr>
        <w:pStyle w:val="BodyText"/>
      </w:pPr>
      <w:r>
        <w:t xml:space="preserve">What compels me to seek this opportunity specifically within</w:t>
      </w:r>
      <w:r>
        <w:t xml:space="preserve"> </w:t>
      </w:r>
      <w:r>
        <w:rPr>
          <w:bCs/>
          <w:b/>
        </w:rPr>
        <w:t xml:space="preserve">Italy Milan</w:t>
      </w:r>
      <w:r>
        <w:t xml:space="preserve"> </w:t>
      </w:r>
      <w:r>
        <w:t xml:space="preserve">is the city's unique position as Europe's third-largest financial hub and Italy's undisputed economic nerve center. Milan transcends mere geography for me—it represents a living laboratory of economic innovation where global markets intersect with Italian entrepreneurial spirit. Having grown up in Milan's Brera district, I've observed firsthand how institutions like yours catalyze regional growth through initiatives such as the recent "Milan Smart City" digital transformation project that integrates fintech solutions with sustainable development goals. My fluency in Italian (native), English (C1), and French (B2) allows me to navigate both local client relationships and international reporting structures, while my volunteer work at Milan's Chamber of Commerce exposed me to cross-border trade negotiations—skills directly transferable to your European market analysis teams.</w:t>
      </w:r>
    </w:p>
    <w:p>
      <w:pPr>
        <w:pStyle w:val="BodyText"/>
      </w:pPr>
      <w:r>
        <w:t xml:space="preserve">I am particularly drawn to Banca Intesa Sanpaolo's leadership in sustainable finance and its commitment to the "Economist" role as a strategic partner rather than just an analyst. Your recent publication on ESG integration in corporate lending, co-authored by your Head of Economic Research, deeply resonated with my professional vision. I have proactively developed complementary skills through certifications: the CFA Level I curriculum (60% completed), Coursera's "Advanced Data Analytics for Economists" (University of London), and hands-on experience with Bloomberg Terminal data feeds during my university's Financial Modeling Club. These qualifications position me to immediately assist your team in developing country risk assessments or analyzing Italy's recent fiscal stimulus packages, which have been critical to Milan-based firms navigating post-pandemic recovery.</w:t>
      </w:r>
    </w:p>
    <w:p>
      <w:pPr>
        <w:pStyle w:val="BodyText"/>
      </w:pPr>
      <w:r>
        <w:t xml:space="preserve">My practical experience extends beyond academia. As a research assistant for Professor Bianchi at the University of Milan's Institute of Economics, I collaborated on a project tracking consumer spending patterns across Italian regions using microdata from ISTAT (Italian National Institute of Statistics). This involved cleaning 15+ years of economic datasets, identifying structural shifts in Lombardia's retail sector, and presenting findings to stakeholders—including representatives from Milan's Unioncamere. My ability to translate complex data into actionable insights was praised by the project sponsor: "Rossi possesses that rare blend of technical rigor and communication skills expected of a future</w:t>
      </w:r>
      <w:r>
        <w:t xml:space="preserve"> </w:t>
      </w:r>
      <w:r>
        <w:rPr>
          <w:bCs/>
          <w:b/>
        </w:rPr>
        <w:t xml:space="preserve">Economist</w:t>
      </w:r>
      <w:r>
        <w:t xml:space="preserve">." This aligns precisely with your requirement for interns who can support both quantitative modeling and client-facing deliverables.</w:t>
      </w:r>
    </w:p>
    <w:p>
      <w:pPr>
        <w:pStyle w:val="BodyText"/>
      </w:pPr>
      <w:r>
        <w:t xml:space="preserve">The significance of this</w:t>
      </w:r>
      <w:r>
        <w:t xml:space="preserve"> </w:t>
      </w:r>
      <w:r>
        <w:rPr>
          <w:bCs/>
          <w:b/>
        </w:rPr>
        <w:t xml:space="preserve">Internship Application Letter</w:t>
      </w:r>
      <w:r>
        <w:t xml:space="preserve"> </w:t>
      </w:r>
      <w:r>
        <w:t xml:space="preserve">lies in its demonstration that I am not merely seeking an internship, but a professional immersion within Milan's economic ecosystem. I have carefully studied your 2023 Corporate Sustainability Report and recognize how my background in regional economic analysis could support your "Green Finance" initiatives targeting Milanese SMEs. Furthermore, my participation in the</w:t>
      </w:r>
      <w:r>
        <w:t xml:space="preserve"> </w:t>
      </w:r>
      <w:r>
        <w:rPr>
          <w:bCs/>
          <w:b/>
        </w:rPr>
        <w:t xml:space="preserve">Italy Milan</w:t>
      </w:r>
      <w:r>
        <w:t xml:space="preserve"> </w:t>
      </w:r>
      <w:r>
        <w:t xml:space="preserve">Economic Forum last spring—where I presented findings on demographic shifts affecting local labor markets—has equipped me with networking skills and contextual awareness vital for collaborating within your multidisciplinary teams.</w:t>
      </w:r>
    </w:p>
    <w:p>
      <w:pPr>
        <w:pStyle w:val="BodyText"/>
      </w:pPr>
      <w:r>
        <w:t xml:space="preserve">As a student deeply embedded in Milan's academic and professional community, I understand that your internship program serves as a critical pipeline for future talent. My ambition to become an economist who bridges theoretical models with real-world application mirrors Banca Intesa Sanpaolo's mission to "transform economic insights into sustainable value." I am eager to contribute my analytical rigor, multilingual capabilities, and profound understanding of Milan's unique market dynamics from day one—whether supporting the Economic Research Division on quarterly reports or assisting in developing client strategies for the Lombardy region.</w:t>
      </w:r>
    </w:p>
    <w:p>
      <w:pPr>
        <w:pStyle w:val="BodyText"/>
      </w:pPr>
      <w:r>
        <w:t xml:space="preserve">Thank you for considering my application. I have attached my CV, academic transcripts, and a sample research brief demonstrating my analytical approach to economic challenges in Milan's context. I welcome the opportunity to discuss how my skills can support your team's objectives during an interview at your convenience. Milan’s economy thrives on collaborative innovation, and I am confident that my dedication to becoming a skilled</w:t>
      </w:r>
      <w:r>
        <w:t xml:space="preserve"> </w:t>
      </w:r>
      <w:r>
        <w:rPr>
          <w:bCs/>
          <w:b/>
        </w:rPr>
        <w:t xml:space="preserve">Economist</w:t>
      </w:r>
      <w:r>
        <w:t xml:space="preserve"> </w:t>
      </w:r>
      <w:r>
        <w:t xml:space="preserve">will make me a valuable asset to Banca Intesa Sanpaolo.</w:t>
      </w:r>
    </w:p>
    <w:p>
      <w:pPr>
        <w:pStyle w:val="BodyText"/>
      </w:pPr>
      <w:r>
        <w:t xml:space="preserve">Sincerely,</w:t>
      </w:r>
    </w:p>
    <w:p>
      <w:pPr>
        <w:pStyle w:val="BodyText"/>
      </w:pPr>
      <w:r>
        <w:br/>
      </w:r>
      <w:r>
        <w:br/>
      </w:r>
    </w:p>
    <w:p>
      <w:pPr>
        <w:pStyle w:val="BodyText"/>
      </w:pPr>
      <w:r>
        <w:t xml:space="preserve">Elena Ros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in Milan</dc:title>
  <dc:creator/>
  <dc:language>en</dc:language>
  <cp:keywords/>
  <dcterms:created xsi:type="dcterms:W3CDTF">2026-07-21T02:48:13Z</dcterms:created>
  <dcterms:modified xsi:type="dcterms:W3CDTF">2026-07-21T02: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